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F07C0" w:rsidRPr="006F07C0" w:rsidRDefault="006F07C0" w:rsidP="006F07C0">
      <w:pPr>
        <w:pStyle w:val="Heading1"/>
        <w:jc w:val="center"/>
        <w:rPr>
          <w:u w:val="single"/>
        </w:rPr>
      </w:pPr>
      <w:r w:rsidRPr="006F07C0">
        <w:rPr>
          <w:u w:val="single"/>
        </w:rPr>
        <w:t>Star Pattern</w:t>
      </w:r>
    </w:p>
    <w:p w:rsidR="006F07C0" w:rsidRDefault="006F07C0" w:rsidP="006F07C0"/>
    <w:p w:rsidR="006F07C0" w:rsidRDefault="006F07C0" w:rsidP="006F07C0">
      <w:pPr>
        <w:pStyle w:val="NoSpacing"/>
      </w:pPr>
      <w:r>
        <w:t xml:space="preserve">We will run a loop for 5 </w:t>
      </w:r>
      <w:proofErr w:type="gramStart"/>
      <w:r>
        <w:t>time</w:t>
      </w:r>
      <w:proofErr w:type="gramEnd"/>
      <w:r>
        <w:t xml:space="preserve"> as the bottom layer has 5 stars</w:t>
      </w:r>
    </w:p>
    <w:p w:rsidR="006F07C0" w:rsidRDefault="006F07C0" w:rsidP="006F07C0">
      <w:pPr>
        <w:pStyle w:val="NoSpacing"/>
      </w:pPr>
    </w:p>
    <w:p w:rsidR="006F07C0" w:rsidRDefault="006F07C0" w:rsidP="006F07C0">
      <w:pPr>
        <w:pStyle w:val="NoSpacing"/>
      </w:pPr>
      <w:r>
        <w:t xml:space="preserve">We will execute the loop in a way where with each loop being </w:t>
      </w:r>
      <w:proofErr w:type="gramStart"/>
      <w:r>
        <w:t>run ,</w:t>
      </w:r>
      <w:proofErr w:type="gramEnd"/>
      <w:r>
        <w:t xml:space="preserve"> one * will be added on the below</w:t>
      </w:r>
    </w:p>
    <w:p w:rsidR="006F07C0" w:rsidRDefault="006F07C0" w:rsidP="006F07C0">
      <w:pPr>
        <w:pStyle w:val="NoSpacing"/>
      </w:pPr>
    </w:p>
    <w:p w:rsidR="006F07C0" w:rsidRDefault="006F07C0" w:rsidP="006F07C0">
      <w:pPr>
        <w:pStyle w:val="NoSpacing"/>
        <w:numPr>
          <w:ilvl w:val="0"/>
          <w:numId w:val="1"/>
        </w:numPr>
      </w:pPr>
      <w:r>
        <w:t>first loop  -  (</w:t>
      </w:r>
      <w:proofErr w:type="spellStart"/>
      <w:r>
        <w:t>i</w:t>
      </w:r>
      <w:proofErr w:type="spellEnd"/>
      <w:r>
        <w:t>=0)+1 = * (one *)</w:t>
      </w:r>
    </w:p>
    <w:p w:rsidR="006F07C0" w:rsidRDefault="006F07C0" w:rsidP="006F07C0">
      <w:pPr>
        <w:pStyle w:val="NoSpacing"/>
        <w:numPr>
          <w:ilvl w:val="0"/>
          <w:numId w:val="1"/>
        </w:numPr>
      </w:pPr>
      <w:r>
        <w:t>Second loop -  (</w:t>
      </w:r>
      <w:proofErr w:type="spellStart"/>
      <w:r>
        <w:t>i</w:t>
      </w:r>
      <w:proofErr w:type="spellEnd"/>
      <w:r>
        <w:t>=1)+1 = ** (two *)</w:t>
      </w:r>
    </w:p>
    <w:p w:rsidR="006F07C0" w:rsidRDefault="006F07C0" w:rsidP="006F07C0">
      <w:pPr>
        <w:pStyle w:val="NoSpacing"/>
        <w:numPr>
          <w:ilvl w:val="0"/>
          <w:numId w:val="1"/>
        </w:numPr>
      </w:pPr>
      <w:r>
        <w:t>Third loop  -  (</w:t>
      </w:r>
      <w:proofErr w:type="spellStart"/>
      <w:r>
        <w:t>i</w:t>
      </w:r>
      <w:proofErr w:type="spellEnd"/>
      <w:r>
        <w:t>=2)+1 = *** (three *)</w:t>
      </w:r>
    </w:p>
    <w:p w:rsidR="006F07C0" w:rsidRDefault="006F07C0" w:rsidP="006F07C0">
      <w:pPr>
        <w:pStyle w:val="NoSpacing"/>
        <w:numPr>
          <w:ilvl w:val="0"/>
          <w:numId w:val="1"/>
        </w:numPr>
      </w:pPr>
      <w:r>
        <w:t>fourth loop -  (</w:t>
      </w:r>
      <w:proofErr w:type="spellStart"/>
      <w:r>
        <w:t>i</w:t>
      </w:r>
      <w:proofErr w:type="spellEnd"/>
      <w:r>
        <w:t>=3)+1 = **** (four *)</w:t>
      </w:r>
    </w:p>
    <w:p w:rsidR="005642E8" w:rsidRDefault="006F07C0" w:rsidP="006F07C0">
      <w:pPr>
        <w:pStyle w:val="NoSpacing"/>
        <w:numPr>
          <w:ilvl w:val="0"/>
          <w:numId w:val="1"/>
        </w:numPr>
      </w:pPr>
      <w:r>
        <w:t>fifth loop  -  (</w:t>
      </w:r>
      <w:proofErr w:type="spellStart"/>
      <w:r>
        <w:t>i</w:t>
      </w:r>
      <w:proofErr w:type="spellEnd"/>
      <w:r>
        <w:t>=4)+1 = ***** (five *)</w:t>
      </w:r>
    </w:p>
    <w:sectPr w:rsidR="005642E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D4E3A77"/>
    <w:multiLevelType w:val="hybridMultilevel"/>
    <w:tmpl w:val="39A26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7W0NDAxsLA0NbUwMzNS0lEKTi0uzszPAykwrAUAhkdokCwAAAA="/>
  </w:docVars>
  <w:rsids>
    <w:rsidRoot w:val="006F07C0"/>
    <w:rsid w:val="005642E8"/>
    <w:rsid w:val="006F07C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F07C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F07C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oSpacing">
    <w:name w:val="No Spacing"/>
    <w:uiPriority w:val="1"/>
    <w:qFormat/>
    <w:rsid w:val="006F07C0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4</Words>
  <Characters>313</Characters>
  <Application>Microsoft Office Word</Application>
  <DocSecurity>0</DocSecurity>
  <Lines>2</Lines>
  <Paragraphs>1</Paragraphs>
  <ScaleCrop>false</ScaleCrop>
  <Company>Microsoft Corporation</Company>
  <LinksUpToDate>false</LinksUpToDate>
  <CharactersWithSpaces>3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porate Edition</dc:creator>
  <cp:keywords/>
  <dc:description/>
  <cp:lastModifiedBy>Corporate Edition</cp:lastModifiedBy>
  <cp:revision>2</cp:revision>
  <dcterms:created xsi:type="dcterms:W3CDTF">2021-09-13T07:06:00Z</dcterms:created>
  <dcterms:modified xsi:type="dcterms:W3CDTF">2021-09-13T07:07:00Z</dcterms:modified>
</cp:coreProperties>
</file>